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2FA" w:rsidRDefault="00A07DA3" w:rsidP="00FE46CC">
      <w:pPr>
        <w:tabs>
          <w:tab w:val="left" w:pos="3330"/>
        </w:tabs>
        <w:rPr>
          <w:rFonts w:asciiTheme="minorHAnsi" w:hAnsiTheme="minorHAnsi"/>
          <w:b/>
          <w:bCs/>
          <w:color w:val="C00000"/>
          <w:sz w:val="28"/>
        </w:rPr>
      </w:pPr>
      <w:r>
        <w:rPr>
          <w:rFonts w:asciiTheme="minorHAnsi" w:hAnsiTheme="minorHAnsi"/>
          <w:b/>
          <w:bCs/>
          <w:sz w:val="26"/>
        </w:rPr>
        <w:tab/>
      </w:r>
      <w:r w:rsidR="006F52FA">
        <w:rPr>
          <w:rFonts w:asciiTheme="minorHAnsi" w:hAnsiTheme="minorHAnsi"/>
          <w:b/>
          <w:bCs/>
          <w:color w:val="C00000"/>
          <w:sz w:val="28"/>
        </w:rPr>
        <w:tab/>
      </w:r>
    </w:p>
    <w:p w:rsidR="00685606" w:rsidRPr="00FE46CC" w:rsidRDefault="00685606" w:rsidP="00FE5A04">
      <w:pPr>
        <w:jc w:val="center"/>
        <w:rPr>
          <w:rFonts w:asciiTheme="minorHAnsi" w:hAnsiTheme="minorHAnsi"/>
          <w:b/>
          <w:bCs/>
          <w:caps/>
          <w:color w:val="C00000"/>
          <w:sz w:val="44"/>
        </w:rPr>
      </w:pPr>
      <w:r w:rsidRPr="00FE46CC">
        <w:rPr>
          <w:rFonts w:asciiTheme="minorHAnsi" w:hAnsiTheme="minorHAnsi"/>
          <w:b/>
          <w:bCs/>
          <w:caps/>
          <w:color w:val="C00000"/>
          <w:sz w:val="44"/>
        </w:rPr>
        <w:t>Usage Information</w:t>
      </w:r>
    </w:p>
    <w:p w:rsidR="00FD745A" w:rsidRPr="00FE46CC" w:rsidRDefault="00E076FA" w:rsidP="00FE5A04">
      <w:pPr>
        <w:jc w:val="center"/>
        <w:rPr>
          <w:rFonts w:asciiTheme="minorHAnsi" w:hAnsiTheme="minorHAnsi"/>
          <w:b/>
          <w:bCs/>
          <w:caps/>
          <w:sz w:val="32"/>
        </w:rPr>
      </w:pPr>
      <w:r>
        <w:rPr>
          <w:rFonts w:asciiTheme="minorHAnsi" w:hAnsiTheme="minorHAnsi"/>
          <w:b/>
          <w:bCs/>
          <w:caps/>
          <w:sz w:val="32"/>
        </w:rPr>
        <w:t>(to be filled by faculty member</w:t>
      </w:r>
      <w:r w:rsidR="00FD745A" w:rsidRPr="00FE46CC">
        <w:rPr>
          <w:rFonts w:asciiTheme="minorHAnsi" w:hAnsiTheme="minorHAnsi"/>
          <w:b/>
          <w:bCs/>
          <w:caps/>
          <w:sz w:val="32"/>
        </w:rPr>
        <w:t>)</w:t>
      </w:r>
    </w:p>
    <w:p w:rsidR="00685606" w:rsidRDefault="00685606" w:rsidP="00685606">
      <w:pPr>
        <w:rPr>
          <w:rFonts w:asciiTheme="minorHAnsi" w:hAnsiTheme="minorHAnsi"/>
          <w:b/>
          <w:bCs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957"/>
        <w:gridCol w:w="1982"/>
        <w:gridCol w:w="708"/>
        <w:gridCol w:w="2265"/>
      </w:tblGrid>
      <w:tr w:rsidR="006F6F16" w:rsidRPr="00685606" w:rsidTr="00A51AB8">
        <w:trPr>
          <w:trHeight w:val="285"/>
        </w:trPr>
        <w:tc>
          <w:tcPr>
            <w:tcW w:w="4957" w:type="dxa"/>
            <w:vMerge w:val="restart"/>
            <w:hideMark/>
          </w:tcPr>
          <w:p w:rsidR="006F6F16" w:rsidRPr="001C471D" w:rsidRDefault="009F0949" w:rsidP="00FE46CC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C00000"/>
              </w:rPr>
              <w:t>Program</w:t>
            </w:r>
          </w:p>
        </w:tc>
        <w:tc>
          <w:tcPr>
            <w:tcW w:w="1982" w:type="dxa"/>
            <w:hideMark/>
          </w:tcPr>
          <w:p w:rsidR="006F6F16" w:rsidRPr="00685606" w:rsidRDefault="006F6F16" w:rsidP="00FE46CC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 w:rsidRPr="000A6C4C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Please Tick </w:t>
            </w:r>
            <w:r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    </w:t>
            </w:r>
          </w:p>
        </w:tc>
        <w:tc>
          <w:tcPr>
            <w:tcW w:w="708" w:type="dxa"/>
          </w:tcPr>
          <w:p w:rsidR="006F6F16" w:rsidRPr="00685606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0A6C4C">
              <w:rPr>
                <w:rFonts w:asciiTheme="minorHAnsi" w:hAnsiTheme="minorHAnsi"/>
                <w:color w:val="FF0000"/>
                <w:sz w:val="24"/>
                <w:szCs w:val="24"/>
              </w:rPr>
              <w:sym w:font="Wingdings" w:char="F0FE"/>
            </w:r>
          </w:p>
        </w:tc>
        <w:tc>
          <w:tcPr>
            <w:tcW w:w="2265" w:type="dxa"/>
            <w:vMerge w:val="restart"/>
          </w:tcPr>
          <w:p w:rsidR="006F6F16" w:rsidRPr="000A6C4C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  <w:p w:rsidR="006F6F16" w:rsidRDefault="006F6F16" w:rsidP="00FE46CC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         </w:t>
            </w:r>
          </w:p>
          <w:p w:rsidR="006F6F16" w:rsidRPr="00685606" w:rsidRDefault="00E076FA" w:rsidP="00E076FA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     </w:t>
            </w:r>
            <w:r w:rsidR="006F6F16">
              <w:rPr>
                <w:rFonts w:asciiTheme="minorHAnsi" w:hAnsiTheme="minorHAnsi"/>
                <w:sz w:val="24"/>
                <w:szCs w:val="24"/>
              </w:rPr>
              <w:t>Term _______</w:t>
            </w:r>
          </w:p>
        </w:tc>
      </w:tr>
      <w:tr w:rsidR="006F6F16" w:rsidRPr="00685606" w:rsidTr="00A51AB8">
        <w:trPr>
          <w:trHeight w:val="248"/>
        </w:trPr>
        <w:tc>
          <w:tcPr>
            <w:tcW w:w="4957" w:type="dxa"/>
            <w:vMerge/>
          </w:tcPr>
          <w:p w:rsidR="006F6F16" w:rsidRPr="001C471D" w:rsidRDefault="006F6F16" w:rsidP="00FE46CC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6F6F16" w:rsidRPr="000A6C4C" w:rsidRDefault="006F6F16" w:rsidP="00FE46CC">
            <w:pPr>
              <w:spacing w:line="276" w:lineRule="auto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PGDM-I             </w:t>
            </w:r>
          </w:p>
        </w:tc>
        <w:tc>
          <w:tcPr>
            <w:tcW w:w="708" w:type="dxa"/>
          </w:tcPr>
          <w:p w:rsidR="006F6F16" w:rsidRDefault="00E076FA" w:rsidP="00FE46CC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6F6F16" w:rsidRPr="000A6C4C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6F6F16" w:rsidRPr="00685606" w:rsidTr="00A51AB8">
        <w:trPr>
          <w:trHeight w:val="300"/>
        </w:trPr>
        <w:tc>
          <w:tcPr>
            <w:tcW w:w="4957" w:type="dxa"/>
            <w:vMerge/>
          </w:tcPr>
          <w:p w:rsidR="006F6F16" w:rsidRPr="001C471D" w:rsidRDefault="006F6F16" w:rsidP="00FE46CC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6F6F16" w:rsidRPr="000A6C4C" w:rsidRDefault="006F6F16" w:rsidP="00FE46CC">
            <w:pPr>
              <w:spacing w:line="276" w:lineRule="auto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PGDM- II   </w:t>
            </w:r>
          </w:p>
        </w:tc>
        <w:tc>
          <w:tcPr>
            <w:tcW w:w="708" w:type="dxa"/>
          </w:tcPr>
          <w:p w:rsidR="006F6F16" w:rsidRPr="000A6C4C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6F6F16" w:rsidRPr="000A6C4C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6F6F16" w:rsidRPr="00685606" w:rsidTr="00A51AB8">
        <w:trPr>
          <w:trHeight w:val="105"/>
        </w:trPr>
        <w:tc>
          <w:tcPr>
            <w:tcW w:w="4957" w:type="dxa"/>
            <w:vMerge/>
          </w:tcPr>
          <w:p w:rsidR="006F6F16" w:rsidRPr="001C471D" w:rsidRDefault="006F6F16" w:rsidP="00FE46CC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6F6F16" w:rsidRDefault="00E076FA" w:rsidP="00E076FA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DCP-I</w:t>
            </w:r>
            <w:r w:rsidR="00A51AB8">
              <w:rPr>
                <w:rFonts w:asciiTheme="minorHAnsi" w:hAnsiTheme="minorHAnsi"/>
                <w:sz w:val="24"/>
                <w:szCs w:val="24"/>
              </w:rPr>
              <w:t xml:space="preserve"> (IMTD)</w:t>
            </w:r>
          </w:p>
        </w:tc>
        <w:tc>
          <w:tcPr>
            <w:tcW w:w="708" w:type="dxa"/>
          </w:tcPr>
          <w:p w:rsidR="006F6F16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6F6F16" w:rsidRPr="000A6C4C" w:rsidRDefault="006F6F16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A51AB8" w:rsidRPr="00685606" w:rsidTr="00A51AB8">
        <w:trPr>
          <w:trHeight w:val="225"/>
        </w:trPr>
        <w:tc>
          <w:tcPr>
            <w:tcW w:w="4957" w:type="dxa"/>
            <w:vMerge/>
          </w:tcPr>
          <w:p w:rsidR="00A51AB8" w:rsidRPr="001C471D" w:rsidRDefault="00A51AB8" w:rsidP="00FE46CC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A51AB8" w:rsidRDefault="00A51AB8" w:rsidP="00E076FA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DCP-II (IMTG)</w:t>
            </w:r>
          </w:p>
        </w:tc>
        <w:tc>
          <w:tcPr>
            <w:tcW w:w="708" w:type="dxa"/>
          </w:tcPr>
          <w:p w:rsidR="00A51AB8" w:rsidRDefault="00A51AB8" w:rsidP="00FE46CC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A51AB8" w:rsidRPr="000A6C4C" w:rsidRDefault="00A51AB8" w:rsidP="00FE46CC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0612A4" w:rsidRPr="00685606" w:rsidTr="00A51AB8">
        <w:trPr>
          <w:trHeight w:val="135"/>
        </w:trPr>
        <w:tc>
          <w:tcPr>
            <w:tcW w:w="4957" w:type="dxa"/>
            <w:vMerge/>
          </w:tcPr>
          <w:p w:rsidR="000612A4" w:rsidRPr="001C471D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0612A4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PGDM-Executive </w:t>
            </w:r>
          </w:p>
        </w:tc>
        <w:tc>
          <w:tcPr>
            <w:tcW w:w="708" w:type="dxa"/>
          </w:tcPr>
          <w:p w:rsidR="000612A4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0612A4" w:rsidRPr="000A6C4C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0612A4" w:rsidRPr="00685606" w:rsidTr="00A51AB8">
        <w:trPr>
          <w:trHeight w:val="135"/>
        </w:trPr>
        <w:tc>
          <w:tcPr>
            <w:tcW w:w="4957" w:type="dxa"/>
            <w:vMerge/>
          </w:tcPr>
          <w:p w:rsidR="000612A4" w:rsidRPr="001C471D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</w:rPr>
            </w:pPr>
          </w:p>
        </w:tc>
        <w:tc>
          <w:tcPr>
            <w:tcW w:w="1982" w:type="dxa"/>
          </w:tcPr>
          <w:p w:rsidR="000612A4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Executive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Prog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  <w:tc>
          <w:tcPr>
            <w:tcW w:w="708" w:type="dxa"/>
          </w:tcPr>
          <w:p w:rsidR="000612A4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sym w:font="Wingdings" w:char="F06F"/>
            </w:r>
          </w:p>
        </w:tc>
        <w:tc>
          <w:tcPr>
            <w:tcW w:w="2265" w:type="dxa"/>
            <w:vMerge/>
          </w:tcPr>
          <w:p w:rsidR="000612A4" w:rsidRPr="000A6C4C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0612A4" w:rsidRPr="00685606" w:rsidTr="00A51AB8">
        <w:trPr>
          <w:trHeight w:val="286"/>
        </w:trPr>
        <w:tc>
          <w:tcPr>
            <w:tcW w:w="4957" w:type="dxa"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 xml:space="preserve">Area of Teaching </w:t>
            </w:r>
          </w:p>
        </w:tc>
        <w:tc>
          <w:tcPr>
            <w:tcW w:w="4955" w:type="dxa"/>
            <w:gridSpan w:val="3"/>
          </w:tcPr>
          <w:p w:rsidR="000612A4" w:rsidRPr="000A6C4C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0612A4" w:rsidRPr="00685606" w:rsidTr="00A51AB8">
        <w:trPr>
          <w:trHeight w:val="286"/>
        </w:trPr>
        <w:tc>
          <w:tcPr>
            <w:tcW w:w="4957" w:type="dxa"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>Course Name</w:t>
            </w:r>
          </w:p>
        </w:tc>
        <w:tc>
          <w:tcPr>
            <w:tcW w:w="4955" w:type="dxa"/>
            <w:gridSpan w:val="3"/>
          </w:tcPr>
          <w:p w:rsidR="000612A4" w:rsidRPr="000A6C4C" w:rsidRDefault="000612A4" w:rsidP="000612A4">
            <w:pPr>
              <w:spacing w:line="276" w:lineRule="auto"/>
              <w:jc w:val="center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0612A4" w:rsidRPr="00685606" w:rsidTr="00A51AB8">
        <w:trPr>
          <w:trHeight w:val="187"/>
        </w:trPr>
        <w:tc>
          <w:tcPr>
            <w:tcW w:w="4957" w:type="dxa"/>
            <w:hideMark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>Faculty Name</w:t>
            </w:r>
          </w:p>
        </w:tc>
        <w:tc>
          <w:tcPr>
            <w:tcW w:w="4955" w:type="dxa"/>
            <w:gridSpan w:val="3"/>
          </w:tcPr>
          <w:p w:rsidR="000612A4" w:rsidRPr="00685606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0612A4" w:rsidRPr="00685606" w:rsidTr="00A51AB8">
        <w:tc>
          <w:tcPr>
            <w:tcW w:w="4957" w:type="dxa"/>
            <w:hideMark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 xml:space="preserve">Start Date of Teaching  </w:t>
            </w:r>
          </w:p>
        </w:tc>
        <w:tc>
          <w:tcPr>
            <w:tcW w:w="4955" w:type="dxa"/>
            <w:gridSpan w:val="3"/>
          </w:tcPr>
          <w:p w:rsidR="000612A4" w:rsidRPr="00685606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0612A4" w:rsidRPr="00685606" w:rsidTr="00A51AB8">
        <w:tc>
          <w:tcPr>
            <w:tcW w:w="4957" w:type="dxa"/>
            <w:hideMark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 xml:space="preserve">End Date of Teaching  </w:t>
            </w:r>
          </w:p>
        </w:tc>
        <w:tc>
          <w:tcPr>
            <w:tcW w:w="4955" w:type="dxa"/>
            <w:gridSpan w:val="3"/>
          </w:tcPr>
          <w:p w:rsidR="000612A4" w:rsidRPr="00685606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0612A4" w:rsidRPr="00685606" w:rsidTr="00A51AB8">
        <w:tc>
          <w:tcPr>
            <w:tcW w:w="4957" w:type="dxa"/>
            <w:hideMark/>
          </w:tcPr>
          <w:p w:rsidR="000612A4" w:rsidRPr="00FC24EE" w:rsidRDefault="000612A4" w:rsidP="000612A4">
            <w:pPr>
              <w:spacing w:line="276" w:lineRule="auto"/>
              <w:rPr>
                <w:rFonts w:asciiTheme="minorHAnsi" w:hAnsiTheme="minorHAnsi"/>
                <w:b/>
                <w:color w:val="C00000"/>
                <w:sz w:val="24"/>
                <w:szCs w:val="24"/>
              </w:rPr>
            </w:pPr>
            <w:r w:rsidRPr="00FC24EE">
              <w:rPr>
                <w:rFonts w:asciiTheme="minorHAnsi" w:hAnsiTheme="minorHAnsi"/>
                <w:b/>
                <w:color w:val="C00000"/>
                <w:sz w:val="24"/>
                <w:szCs w:val="24"/>
              </w:rPr>
              <w:t xml:space="preserve">Number of Students </w:t>
            </w:r>
          </w:p>
        </w:tc>
        <w:tc>
          <w:tcPr>
            <w:tcW w:w="4955" w:type="dxa"/>
            <w:gridSpan w:val="3"/>
          </w:tcPr>
          <w:p w:rsidR="000612A4" w:rsidRPr="00685606" w:rsidRDefault="000612A4" w:rsidP="000612A4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:rsidR="006F52FA" w:rsidRDefault="006F52FA" w:rsidP="006F52FA">
      <w:pPr>
        <w:pStyle w:val="NoSpacing"/>
        <w:rPr>
          <w:rFonts w:asciiTheme="minorHAnsi" w:hAnsiTheme="minorHAnsi"/>
          <w:b/>
        </w:rPr>
      </w:pPr>
    </w:p>
    <w:p w:rsidR="006F52FA" w:rsidRDefault="006F52FA" w:rsidP="006F52FA">
      <w:pPr>
        <w:pStyle w:val="NoSpacing"/>
        <w:rPr>
          <w:rFonts w:asciiTheme="minorHAnsi" w:hAnsiTheme="minorHAnsi"/>
          <w:b/>
        </w:rPr>
      </w:pPr>
    </w:p>
    <w:p w:rsidR="004370A4" w:rsidRDefault="00685606" w:rsidP="006F52FA">
      <w:pPr>
        <w:pStyle w:val="NoSpacing"/>
        <w:rPr>
          <w:rFonts w:asciiTheme="minorHAnsi" w:hAnsiTheme="minorHAnsi"/>
          <w:b/>
          <w:color w:val="C00000"/>
          <w:sz w:val="28"/>
        </w:rPr>
      </w:pPr>
      <w:r w:rsidRPr="00FE5A04">
        <w:rPr>
          <w:rFonts w:asciiTheme="minorHAnsi" w:hAnsiTheme="minorHAnsi"/>
          <w:b/>
          <w:color w:val="C00000"/>
          <w:sz w:val="28"/>
        </w:rPr>
        <w:t>Product Information</w:t>
      </w:r>
      <w:r w:rsidR="004370A4">
        <w:rPr>
          <w:rFonts w:asciiTheme="minorHAnsi" w:hAnsiTheme="minorHAnsi"/>
          <w:b/>
          <w:color w:val="C00000"/>
          <w:sz w:val="28"/>
        </w:rPr>
        <w:t xml:space="preserve"> </w:t>
      </w:r>
    </w:p>
    <w:p w:rsidR="00685606" w:rsidRPr="004370A4" w:rsidRDefault="004370A4" w:rsidP="006F52FA">
      <w:pPr>
        <w:pStyle w:val="NoSpacing"/>
        <w:rPr>
          <w:rFonts w:asciiTheme="minorHAnsi" w:hAnsiTheme="minorHAnsi"/>
          <w:b/>
          <w:caps/>
          <w:color w:val="C00000"/>
          <w:sz w:val="24"/>
        </w:rPr>
      </w:pPr>
      <w:r w:rsidRPr="004370A4">
        <w:rPr>
          <w:rFonts w:asciiTheme="minorHAnsi" w:hAnsiTheme="minorHAnsi"/>
          <w:b/>
          <w:caps/>
          <w:sz w:val="20"/>
        </w:rPr>
        <w:t>(Mandatory to fill Product Code</w:t>
      </w:r>
      <w:r>
        <w:rPr>
          <w:rFonts w:asciiTheme="minorHAnsi" w:hAnsiTheme="minorHAnsi"/>
          <w:b/>
          <w:caps/>
          <w:sz w:val="20"/>
        </w:rPr>
        <w:t xml:space="preserve"> and</w:t>
      </w:r>
      <w:r w:rsidRPr="004370A4">
        <w:rPr>
          <w:rFonts w:asciiTheme="minorHAnsi" w:hAnsiTheme="minorHAnsi"/>
          <w:b/>
          <w:caps/>
          <w:sz w:val="20"/>
        </w:rPr>
        <w:t xml:space="preserve"> Title of the case-study)</w:t>
      </w:r>
    </w:p>
    <w:p w:rsidR="00685606" w:rsidRPr="00685606" w:rsidRDefault="00685606" w:rsidP="00685606">
      <w:pPr>
        <w:pStyle w:val="NoSpacing"/>
        <w:rPr>
          <w:rFonts w:asciiTheme="minorHAnsi" w:hAnsiTheme="minorHAnsi"/>
          <w:b/>
        </w:rPr>
      </w:pP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947"/>
        <w:gridCol w:w="1376"/>
        <w:gridCol w:w="4803"/>
        <w:gridCol w:w="2786"/>
      </w:tblGrid>
      <w:tr w:rsidR="00A51AB8" w:rsidRPr="00A51AB8" w:rsidTr="003530BE">
        <w:trPr>
          <w:trHeight w:val="225"/>
        </w:trPr>
        <w:tc>
          <w:tcPr>
            <w:tcW w:w="949" w:type="dxa"/>
            <w:shd w:val="clear" w:color="auto" w:fill="D9D9D9" w:themeFill="background1" w:themeFillShade="D9"/>
          </w:tcPr>
          <w:p w:rsidR="009B1C0F" w:rsidRPr="00A51AB8" w:rsidRDefault="00A51AB8" w:rsidP="00A51AB8">
            <w:pPr>
              <w:pStyle w:val="NoSpacing"/>
              <w:rPr>
                <w:rFonts w:asciiTheme="minorHAnsi" w:hAnsiTheme="minorHAnsi"/>
                <w:b/>
                <w:color w:val="C00000"/>
              </w:rPr>
            </w:pPr>
            <w:proofErr w:type="spellStart"/>
            <w:r w:rsidRPr="00A51AB8">
              <w:rPr>
                <w:rFonts w:asciiTheme="minorHAnsi" w:hAnsiTheme="minorHAnsi"/>
                <w:b/>
                <w:color w:val="C00000"/>
              </w:rPr>
              <w:t>S.No</w:t>
            </w:r>
            <w:proofErr w:type="spellEnd"/>
            <w:r w:rsidRPr="00A51AB8">
              <w:rPr>
                <w:rFonts w:asciiTheme="minorHAnsi" w:hAnsiTheme="minorHAnsi"/>
                <w:b/>
                <w:color w:val="C00000"/>
              </w:rPr>
              <w:t>.</w:t>
            </w:r>
          </w:p>
        </w:tc>
        <w:tc>
          <w:tcPr>
            <w:tcW w:w="1332" w:type="dxa"/>
            <w:shd w:val="clear" w:color="auto" w:fill="D9D9D9" w:themeFill="background1" w:themeFillShade="D9"/>
          </w:tcPr>
          <w:p w:rsidR="009B1C0F" w:rsidRPr="00A51AB8" w:rsidRDefault="009B1C0F" w:rsidP="00A51AB8">
            <w:pPr>
              <w:pStyle w:val="NoSpacing"/>
              <w:rPr>
                <w:rFonts w:asciiTheme="minorHAnsi" w:hAnsiTheme="minorHAnsi"/>
                <w:b/>
                <w:color w:val="C00000"/>
              </w:rPr>
            </w:pPr>
            <w:r w:rsidRPr="00A51AB8">
              <w:rPr>
                <w:rFonts w:asciiTheme="minorHAnsi" w:hAnsiTheme="minorHAnsi"/>
                <w:b/>
                <w:color w:val="C00000"/>
              </w:rPr>
              <w:t>Product No.</w:t>
            </w:r>
          </w:p>
          <w:p w:rsidR="00A51AB8" w:rsidRPr="00A51AB8" w:rsidRDefault="00A51AB8" w:rsidP="00A51AB8">
            <w:pPr>
              <w:pStyle w:val="NoSpacing"/>
              <w:rPr>
                <w:rFonts w:asciiTheme="minorHAnsi" w:hAnsiTheme="minorHAnsi"/>
                <w:b/>
                <w:color w:val="C00000"/>
              </w:rPr>
            </w:pPr>
            <w:r w:rsidRPr="00A51AB8">
              <w:rPr>
                <w:rFonts w:asciiTheme="minorHAnsi" w:hAnsiTheme="minorHAnsi"/>
                <w:b/>
                <w:color w:val="C00000"/>
              </w:rPr>
              <w:t>(Mandatory)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:rsidR="009B1C0F" w:rsidRPr="00A51AB8" w:rsidRDefault="00A51AB8" w:rsidP="00A51AB8">
            <w:pPr>
              <w:pStyle w:val="NoSpacing"/>
              <w:rPr>
                <w:rFonts w:asciiTheme="minorHAnsi" w:hAnsiTheme="minorHAnsi"/>
                <w:b/>
                <w:color w:val="C00000"/>
              </w:rPr>
            </w:pPr>
            <w:r w:rsidRPr="00A51AB8">
              <w:rPr>
                <w:rFonts w:asciiTheme="minorHAnsi" w:hAnsiTheme="minorHAnsi"/>
                <w:b/>
                <w:color w:val="C00000"/>
              </w:rPr>
              <w:t>Case-Study (from HBS only)</w:t>
            </w:r>
            <w:r w:rsidR="009B1C0F" w:rsidRPr="00A51AB8">
              <w:rPr>
                <w:rFonts w:asciiTheme="minorHAnsi" w:hAnsiTheme="minorHAnsi"/>
                <w:b/>
                <w:color w:val="C00000"/>
              </w:rPr>
              <w:t xml:space="preserve">  </w:t>
            </w:r>
          </w:p>
        </w:tc>
        <w:tc>
          <w:tcPr>
            <w:tcW w:w="2798" w:type="dxa"/>
            <w:shd w:val="clear" w:color="auto" w:fill="D9D9D9" w:themeFill="background1" w:themeFillShade="D9"/>
          </w:tcPr>
          <w:p w:rsidR="009B1C0F" w:rsidRPr="00A51AB8" w:rsidRDefault="009B1C0F" w:rsidP="00A51AB8">
            <w:pPr>
              <w:pStyle w:val="NoSpacing"/>
              <w:rPr>
                <w:rFonts w:asciiTheme="minorHAnsi" w:hAnsiTheme="minorHAnsi"/>
                <w:b/>
                <w:color w:val="C00000"/>
              </w:rPr>
            </w:pPr>
            <w:r w:rsidRPr="00A51AB8">
              <w:rPr>
                <w:rFonts w:asciiTheme="minorHAnsi" w:hAnsiTheme="minorHAnsi"/>
                <w:b/>
                <w:color w:val="C00000"/>
              </w:rPr>
              <w:t>Author(s)</w:t>
            </w:r>
          </w:p>
        </w:tc>
      </w:tr>
      <w:tr w:rsidR="003530BE" w:rsidRPr="00685606" w:rsidTr="003530BE">
        <w:trPr>
          <w:trHeight w:val="318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Heading1"/>
              <w:spacing w:before="0" w:beforeAutospacing="0" w:after="30" w:afterAutospacing="0" w:line="360" w:lineRule="auto"/>
              <w:outlineLvl w:val="0"/>
              <w:rPr>
                <w:rFonts w:asciiTheme="minorHAnsi" w:hAnsiTheme="minorHAnsi"/>
                <w:color w:val="B10021"/>
                <w:sz w:val="24"/>
                <w:szCs w:val="24"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Heading1"/>
              <w:spacing w:before="0" w:beforeAutospacing="0" w:after="30" w:afterAutospacing="0" w:line="360" w:lineRule="auto"/>
              <w:outlineLvl w:val="0"/>
              <w:rPr>
                <w:rFonts w:asciiTheme="minorHAnsi" w:hAnsiTheme="minorHAnsi"/>
                <w:color w:val="B10021"/>
                <w:sz w:val="24"/>
                <w:szCs w:val="24"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276" w:lineRule="auto"/>
              <w:rPr>
                <w:rFonts w:asciiTheme="minorHAnsi" w:hAnsiTheme="minorHAnsi"/>
              </w:rPr>
            </w:pPr>
          </w:p>
        </w:tc>
      </w:tr>
      <w:tr w:rsidR="003530BE" w:rsidRPr="00685606" w:rsidTr="003530BE">
        <w:trPr>
          <w:trHeight w:val="291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spacing w:after="30" w:line="360" w:lineRule="auto"/>
              <w:outlineLvl w:val="0"/>
              <w:rPr>
                <w:rFonts w:asciiTheme="minorHAnsi" w:eastAsia="Times New Roman" w:hAnsiTheme="minorHAnsi" w:cs="Arial"/>
                <w:bCs/>
                <w:kern w:val="36"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spacing w:after="30" w:line="360" w:lineRule="auto"/>
              <w:outlineLvl w:val="0"/>
              <w:rPr>
                <w:rFonts w:asciiTheme="minorHAnsi" w:eastAsia="Times New Roman" w:hAnsiTheme="minorHAnsi" w:cs="Arial"/>
                <w:bCs/>
                <w:kern w:val="36"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</w:rPr>
            </w:pPr>
          </w:p>
        </w:tc>
      </w:tr>
      <w:tr w:rsidR="003530BE" w:rsidRPr="00685606" w:rsidTr="003530BE">
        <w:trPr>
          <w:trHeight w:val="305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spacing w:after="30" w:line="360" w:lineRule="auto"/>
              <w:outlineLvl w:val="0"/>
              <w:rPr>
                <w:rFonts w:asciiTheme="minorHAnsi" w:eastAsia="Times New Roman" w:hAnsiTheme="minorHAnsi" w:cs="Arial"/>
                <w:bCs/>
                <w:kern w:val="36"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spacing w:after="30" w:line="360" w:lineRule="auto"/>
              <w:outlineLvl w:val="0"/>
              <w:rPr>
                <w:rFonts w:asciiTheme="minorHAnsi" w:eastAsia="Times New Roman" w:hAnsiTheme="minorHAnsi" w:cs="Arial"/>
                <w:bCs/>
                <w:kern w:val="36"/>
              </w:rPr>
            </w:pPr>
            <w:bookmarkStart w:id="0" w:name="_GoBack"/>
            <w:bookmarkEnd w:id="0"/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</w:rPr>
            </w:pPr>
          </w:p>
        </w:tc>
      </w:tr>
      <w:tr w:rsidR="003530BE" w:rsidRPr="00685606" w:rsidTr="003530BE">
        <w:trPr>
          <w:trHeight w:val="291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Heading1"/>
              <w:spacing w:before="0" w:beforeAutospacing="0" w:after="30" w:afterAutospacing="0" w:line="360" w:lineRule="auto"/>
              <w:outlineLvl w:val="0"/>
              <w:rPr>
                <w:rFonts w:asciiTheme="minorHAnsi" w:hAnsiTheme="minorHAnsi" w:cs="Arial"/>
                <w:b w:val="0"/>
                <w:sz w:val="22"/>
                <w:szCs w:val="22"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Heading1"/>
              <w:spacing w:before="0" w:beforeAutospacing="0" w:after="30" w:afterAutospacing="0" w:line="360" w:lineRule="auto"/>
              <w:outlineLvl w:val="0"/>
              <w:rPr>
                <w:rFonts w:asciiTheme="minorHAnsi" w:hAnsiTheme="minorHAnsi" w:cs="Arial"/>
                <w:b w:val="0"/>
                <w:sz w:val="22"/>
                <w:szCs w:val="22"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65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78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65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65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65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  <w:tr w:rsidR="003530BE" w:rsidRPr="00685606" w:rsidTr="003530BE">
        <w:trPr>
          <w:trHeight w:val="278"/>
        </w:trPr>
        <w:tc>
          <w:tcPr>
            <w:tcW w:w="949" w:type="dxa"/>
          </w:tcPr>
          <w:p w:rsidR="003530BE" w:rsidRPr="00A07DA3" w:rsidRDefault="003530BE" w:rsidP="003530BE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4833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798" w:type="dxa"/>
          </w:tcPr>
          <w:p w:rsidR="003530BE" w:rsidRPr="00685606" w:rsidRDefault="003530BE" w:rsidP="003530BE">
            <w:pPr>
              <w:pStyle w:val="NoSpacing"/>
              <w:spacing w:line="360" w:lineRule="auto"/>
              <w:rPr>
                <w:rFonts w:asciiTheme="minorHAnsi" w:hAnsiTheme="minorHAnsi"/>
                <w:b/>
              </w:rPr>
            </w:pPr>
          </w:p>
        </w:tc>
      </w:tr>
    </w:tbl>
    <w:p w:rsidR="00685606" w:rsidRDefault="00685606"/>
    <w:sectPr w:rsidR="00685606" w:rsidSect="00FE46CC">
      <w:headerReference w:type="default" r:id="rId7"/>
      <w:pgSz w:w="12240" w:h="15840"/>
      <w:pgMar w:top="426" w:right="900" w:bottom="0" w:left="1418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D17" w:rsidRDefault="00995D17" w:rsidP="00D24F05">
      <w:r>
        <w:separator/>
      </w:r>
    </w:p>
  </w:endnote>
  <w:endnote w:type="continuationSeparator" w:id="0">
    <w:p w:rsidR="00995D17" w:rsidRDefault="00995D17" w:rsidP="00D24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D17" w:rsidRDefault="00995D17" w:rsidP="00D24F05">
      <w:r>
        <w:separator/>
      </w:r>
    </w:p>
  </w:footnote>
  <w:footnote w:type="continuationSeparator" w:id="0">
    <w:p w:rsidR="00995D17" w:rsidRDefault="00995D17" w:rsidP="00D24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F6D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  <w:r w:rsidRPr="006F52FA">
      <w:rPr>
        <w:noProof/>
        <w:lang w:val="en-IN" w:eastAsia="en-IN"/>
      </w:rPr>
      <w:drawing>
        <wp:anchor distT="0" distB="0" distL="114300" distR="114300" simplePos="0" relativeHeight="251657216" behindDoc="0" locked="0" layoutInCell="1" allowOverlap="1" wp14:anchorId="1AA275BC" wp14:editId="658B7D65">
          <wp:simplePos x="0" y="0"/>
          <wp:positionH relativeFrom="column">
            <wp:posOffset>4445</wp:posOffset>
          </wp:positionH>
          <wp:positionV relativeFrom="paragraph">
            <wp:posOffset>-74930</wp:posOffset>
          </wp:positionV>
          <wp:extent cx="2101215" cy="962025"/>
          <wp:effectExtent l="0" t="0" r="0" b="0"/>
          <wp:wrapNone/>
          <wp:docPr id="10" name="Picture 10" descr="C:\Users\ahussain\Desktop\inde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hussain\Desktop\inde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215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71585">
      <w:rPr>
        <w:noProof/>
        <w:color w:val="00206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2519045</wp:posOffset>
              </wp:positionH>
              <wp:positionV relativeFrom="paragraph">
                <wp:posOffset>22860</wp:posOffset>
              </wp:positionV>
              <wp:extent cx="3999230" cy="421640"/>
              <wp:effectExtent l="4445" t="3810" r="0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230" cy="421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24F05" w:rsidRPr="00A07DA3" w:rsidRDefault="00D24F05" w:rsidP="00D93638">
                          <w:pPr>
                            <w:shd w:val="clear" w:color="auto" w:fill="E5B8B7" w:themeFill="accent2" w:themeFillTint="66"/>
                            <w:jc w:val="center"/>
                            <w:rPr>
                              <w:rFonts w:asciiTheme="majorHAnsi" w:hAnsiTheme="majorHAnsi" w:cs="Tahom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2"/>
                            </w:rPr>
                          </w:pPr>
                          <w:r w:rsidRPr="00A07DA3">
                            <w:rPr>
                              <w:rFonts w:asciiTheme="majorHAnsi" w:hAnsiTheme="majorHAnsi" w:cs="Tahom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2"/>
                            </w:rPr>
                            <w:t>Request Form for Case-Study</w:t>
                          </w:r>
                        </w:p>
                        <w:p w:rsidR="00D24F05" w:rsidRPr="00A07DA3" w:rsidRDefault="00D24F05" w:rsidP="00D24F05">
                          <w:pPr>
                            <w:shd w:val="clear" w:color="auto" w:fill="E5B8B7" w:themeFill="accent2" w:themeFillTint="66"/>
                            <w:jc w:val="center"/>
                            <w:rPr>
                              <w:rFonts w:ascii="Arial Black" w:hAnsi="Arial Black"/>
                              <w:b/>
                              <w:bCs/>
                              <w:caps/>
                              <w:sz w:val="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98.35pt;margin-top:1.8pt;width:314.9pt;height:33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" filled="f" stroked="f">
              <v:textbox>
                <w:txbxContent>
                  <w:p w:rsidR="00D24F05" w:rsidRPr="00A07DA3" w:rsidRDefault="00D24F05" w:rsidP="00D93638">
                    <w:pPr>
                      <w:shd w:val="clear" w:color="auto" w:fill="E5B8B7" w:themeFill="accent2" w:themeFillTint="66"/>
                      <w:jc w:val="center"/>
                      <w:rPr>
                        <w:rFonts w:asciiTheme="majorHAnsi" w:hAnsiTheme="majorHAnsi" w:cs="Tahoma"/>
                        <w:b/>
                        <w:bCs/>
                        <w:caps/>
                        <w:color w:val="FFFFFF" w:themeColor="background1"/>
                        <w:sz w:val="36"/>
                        <w:szCs w:val="32"/>
                      </w:rPr>
                    </w:pPr>
                    <w:r w:rsidRPr="00A07DA3">
                      <w:rPr>
                        <w:rFonts w:asciiTheme="majorHAnsi" w:hAnsiTheme="majorHAnsi" w:cs="Tahoma"/>
                        <w:b/>
                        <w:bCs/>
                        <w:caps/>
                        <w:color w:val="FFFFFF" w:themeColor="background1"/>
                        <w:sz w:val="36"/>
                        <w:szCs w:val="32"/>
                      </w:rPr>
                      <w:t>Request Form for Case-Study</w:t>
                    </w:r>
                  </w:p>
                  <w:p w:rsidR="00D24F05" w:rsidRPr="00A07DA3" w:rsidRDefault="00D24F05" w:rsidP="00D24F05">
                    <w:pPr>
                      <w:shd w:val="clear" w:color="auto" w:fill="E5B8B7" w:themeFill="accent2" w:themeFillTint="66"/>
                      <w:jc w:val="center"/>
                      <w:rPr>
                        <w:rFonts w:ascii="Arial Black" w:hAnsi="Arial Black"/>
                        <w:b/>
                        <w:bCs/>
                        <w:caps/>
                        <w:sz w:val="2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6F52FA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</w:p>
  <w:p w:rsidR="006F52FA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</w:p>
  <w:p w:rsidR="006F52FA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</w:p>
  <w:p w:rsidR="006F52FA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</w:p>
  <w:p w:rsidR="006F52FA" w:rsidRDefault="006F52FA" w:rsidP="00861B4B">
    <w:pPr>
      <w:pStyle w:val="Header"/>
      <w:tabs>
        <w:tab w:val="clear" w:pos="4513"/>
        <w:tab w:val="clear" w:pos="9026"/>
        <w:tab w:val="right" w:pos="9360"/>
      </w:tabs>
      <w:rPr>
        <w:noProof/>
        <w:lang w:val="en-IN" w:eastAsia="en-IN"/>
      </w:rPr>
    </w:pPr>
  </w:p>
  <w:p w:rsidR="00D93638" w:rsidRDefault="00B71585" w:rsidP="006F52FA">
    <w:pPr>
      <w:pStyle w:val="Header"/>
      <w:tabs>
        <w:tab w:val="clear" w:pos="4513"/>
        <w:tab w:val="clear" w:pos="9026"/>
        <w:tab w:val="right" w:pos="9360"/>
      </w:tabs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1033780</wp:posOffset>
              </wp:positionH>
              <wp:positionV relativeFrom="paragraph">
                <wp:posOffset>168275</wp:posOffset>
              </wp:positionV>
              <wp:extent cx="7867650" cy="635"/>
              <wp:effectExtent l="23495" t="25400" r="24130" b="21590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67650" cy="63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3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F687E6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81.4pt;margin-top:13.25pt;width:619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" strokecolor="#f2f2f2 [3041]" strokeweight="3pt">
              <v:shadow color="#4e6128 [1606]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82A31"/>
    <w:multiLevelType w:val="hybridMultilevel"/>
    <w:tmpl w:val="9C50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LW0NDEwMLIwN7RU0lEKTi0uzszPAykwrwUAgPhTliwAAAA="/>
  </w:docVars>
  <w:rsids>
    <w:rsidRoot w:val="00685606"/>
    <w:rsid w:val="000147A1"/>
    <w:rsid w:val="0006092A"/>
    <w:rsid w:val="000612A4"/>
    <w:rsid w:val="000A6C4C"/>
    <w:rsid w:val="00151002"/>
    <w:rsid w:val="0017661D"/>
    <w:rsid w:val="001B4F6D"/>
    <w:rsid w:val="001C471D"/>
    <w:rsid w:val="001E4645"/>
    <w:rsid w:val="001F4064"/>
    <w:rsid w:val="00272621"/>
    <w:rsid w:val="00287538"/>
    <w:rsid w:val="002B5A81"/>
    <w:rsid w:val="002E30E3"/>
    <w:rsid w:val="003530BE"/>
    <w:rsid w:val="003B673A"/>
    <w:rsid w:val="003F671B"/>
    <w:rsid w:val="004074CD"/>
    <w:rsid w:val="004202E3"/>
    <w:rsid w:val="004370A4"/>
    <w:rsid w:val="0046786D"/>
    <w:rsid w:val="00481486"/>
    <w:rsid w:val="00504945"/>
    <w:rsid w:val="005B0F8D"/>
    <w:rsid w:val="006064FC"/>
    <w:rsid w:val="00634429"/>
    <w:rsid w:val="00685606"/>
    <w:rsid w:val="006F52FA"/>
    <w:rsid w:val="006F6F16"/>
    <w:rsid w:val="00710C9B"/>
    <w:rsid w:val="007C2ADC"/>
    <w:rsid w:val="007F6911"/>
    <w:rsid w:val="008079BB"/>
    <w:rsid w:val="00812A6B"/>
    <w:rsid w:val="00861B4B"/>
    <w:rsid w:val="00884DD0"/>
    <w:rsid w:val="008C164C"/>
    <w:rsid w:val="008C7C13"/>
    <w:rsid w:val="00920847"/>
    <w:rsid w:val="009463AB"/>
    <w:rsid w:val="00955F90"/>
    <w:rsid w:val="009772FB"/>
    <w:rsid w:val="00995D17"/>
    <w:rsid w:val="009B1C0F"/>
    <w:rsid w:val="009E4BFB"/>
    <w:rsid w:val="009F0949"/>
    <w:rsid w:val="00A07DA3"/>
    <w:rsid w:val="00A51AB8"/>
    <w:rsid w:val="00B35CFB"/>
    <w:rsid w:val="00B66B3E"/>
    <w:rsid w:val="00B71585"/>
    <w:rsid w:val="00B91837"/>
    <w:rsid w:val="00BC23B3"/>
    <w:rsid w:val="00C704D8"/>
    <w:rsid w:val="00D216DC"/>
    <w:rsid w:val="00D24F05"/>
    <w:rsid w:val="00D605EF"/>
    <w:rsid w:val="00D93638"/>
    <w:rsid w:val="00DF3CB8"/>
    <w:rsid w:val="00E076FA"/>
    <w:rsid w:val="00E36754"/>
    <w:rsid w:val="00E74165"/>
    <w:rsid w:val="00E760CB"/>
    <w:rsid w:val="00F54B10"/>
    <w:rsid w:val="00FC24EE"/>
    <w:rsid w:val="00FD745A"/>
    <w:rsid w:val="00FE46CC"/>
    <w:rsid w:val="00FE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56FCA98-31A5-4B8B-A984-22CAFBDDC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606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68560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60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99"/>
    <w:qFormat/>
    <w:rsid w:val="0068560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style-span">
    <w:name w:val="apple-style-span"/>
    <w:basedOn w:val="DefaultParagraphFont"/>
    <w:rsid w:val="00685606"/>
  </w:style>
  <w:style w:type="paragraph" w:styleId="BalloonText">
    <w:name w:val="Balloon Text"/>
    <w:basedOn w:val="Normal"/>
    <w:link w:val="BalloonTextChar"/>
    <w:uiPriority w:val="99"/>
    <w:semiHidden/>
    <w:unhideWhenUsed/>
    <w:rsid w:val="007C2A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24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F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24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F05"/>
    <w:rPr>
      <w:rFonts w:ascii="Calibri" w:hAnsi="Calibri" w:cs="Times New Roman"/>
    </w:rPr>
  </w:style>
  <w:style w:type="table" w:styleId="TableGridLight">
    <w:name w:val="Grid Table Light"/>
    <w:basedOn w:val="TableNormal"/>
    <w:uiPriority w:val="40"/>
    <w:rsid w:val="006F52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466</Characters>
  <Application>Microsoft Office Word</Application>
  <DocSecurity>4</DocSecurity>
  <Lines>2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DIV</dc:creator>
  <cp:keywords/>
  <dc:description/>
  <cp:lastModifiedBy>joy</cp:lastModifiedBy>
  <cp:revision>2</cp:revision>
  <dcterms:created xsi:type="dcterms:W3CDTF">2021-08-25T03:54:00Z</dcterms:created>
  <dcterms:modified xsi:type="dcterms:W3CDTF">2021-08-25T03:54:00Z</dcterms:modified>
</cp:coreProperties>
</file>